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 Group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binedRank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Violent crime - hospital admissions for viol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B5E2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7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B5E2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78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The rate of complaints about noi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9903D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17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Children in low income famil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-19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09B4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28.5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djusted antibiotic prescribing in primary care by the NH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39F4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33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New STI diagnoses per 100,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7A64B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41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Emergency Hospital Admissions for Intentional Self-Har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3B25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57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dmission episodes for alcohol-related conditions: New method.  This indicator uses a new set of attributable fractions, and so differ from that originally published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DB76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6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0EAD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31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dmission episodes for alcohol-related conditions: Old Metho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4BA6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6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7D7A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0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45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Pupil abs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-1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CBE7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75.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11:40:43Z</dcterms:created>
  <dcterms:modified xsi:type="dcterms:W3CDTF">2022-12-05T11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